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cist</w:t>
      </w:r>
      <w:r>
        <w:t xml:space="preserve"> </w:t>
      </w:r>
      <w:r>
        <w:t xml:space="preserve">Application</w:t>
      </w:r>
      <w:r>
        <w:t xml:space="preserve"> </w:t>
      </w:r>
      <w:r>
        <w:t xml:space="preserve">-</w:t>
      </w:r>
      <w:r>
        <w:t xml:space="preserve"> </w:t>
      </w:r>
      <w:r>
        <w:t xml:space="preserve">Argentina</w:t>
      </w:r>
      <w:r>
        <w:t xml:space="preserve"> </w:t>
      </w:r>
      <w:r>
        <w:t xml:space="preserve">Córdoba</w:t>
      </w:r>
    </w:p>
    <w:bookmarkStart w:id="20" w:name="X829c1c9af15ce1b62cb7f2bda01b12988771f2f"/>
    <w:p>
      <w:pPr>
        <w:pStyle w:val="Heading1"/>
      </w:pPr>
      <w:r>
        <w:t xml:space="preserve">Personal Statement: A Dedication to Physics in Argentina Córdoba</w:t>
      </w:r>
    </w:p>
    <w:p>
      <w:pPr>
        <w:pStyle w:val="FirstParagraph"/>
      </w:pPr>
      <w:r>
        <w:t xml:space="preserve">As a dedicated physicist with advanced training and a profound commitment to advancing scientific knowledge within the unique context of Argentina Córdoba, I submit this Personal Statement to express my enthusiasm for contributing to the vibrant academic and research ecosystem of this dynamic region. My journey as a Physicist has been defined by rigorous inquiry, interdisciplinary collaboration, and an unwavering desire to apply theoretical and experimental physics to address real-world challenges—particularly those relevant to the scientific community and societal needs of Argentina Córdoba.</w:t>
      </w:r>
    </w:p>
    <w:p>
      <w:pPr>
        <w:pStyle w:val="BodyText"/>
      </w:pPr>
      <w:r>
        <w:t xml:space="preserve">The decision to pursue my career in Argentina Córdoba is not merely geographical; it stems from a deep appreciation for the city’s legacy as a cradle of scientific excellence in Latin America. Home to the National University of Córdoba (Universidad Nacional de Córdoba, UNC), one of South America’s oldest and most respected institutions, Argentina Córdoba offers an unparalleled environment where physics intersects with cultural heritage and innovative research. I have closely followed the groundbreaking work at UNC’s Institute of Physics (IFEG) and the National Scientific and Technical Research Council (CONICET) centers in Córdoba, particularly their contributions to astrophysics through collaborations with the Atacama Large Millimeter/submillimeter Array (ALMA) project. As a Physicist, I am eager to immerse myself in this legacy, contributing my expertise while learning from the rich intellectual tradition that shapes Argentina Córdoba’s scientific identity.</w:t>
      </w:r>
    </w:p>
    <w:p>
      <w:pPr>
        <w:pStyle w:val="BodyText"/>
      </w:pPr>
      <w:r>
        <w:t xml:space="preserve">My academic foundation includes a Ph.D. in Theoretical Physics from the University of Barcelona, where I specialized in condensed matter systems with applications to quantum materials. My doctoral research focused on topological phases of matter and their potential for next-generation energy-efficient electronics—a field that resonates deeply with Argentina Córdoba’s growing emphasis on sustainable technology development. During my studies, I authored five peer-reviewed publications in high-impact journals, including *Physical Review B* and *Nature Communications*, demonstrating my ability to tackle complex problems with methodological precision. However, what distinguishes my approach as a Physicist is not just technical skill but a commitment to contextual relevance: I actively sought collaborations with engineering departments to explore how quantum material research could inform practical applications in renewable energy infrastructure—a priority for Argentina’s national development strategy and, specifically, for Córdoba’s initiatives in clean technology.</w:t>
      </w:r>
    </w:p>
    <w:p>
      <w:pPr>
        <w:pStyle w:val="BodyText"/>
      </w:pPr>
      <w:r>
        <w:t xml:space="preserve">My professional experience further solidifies my alignment with the goals of Argentina Córdoba. As a postdoctoral researcher at the Max Planck Institute for Solid State Research, I co-led a project on nanoscale energy conversion devices, securing funding from the German Federal Ministry of Education and Research. This project required close coordination with industry partners to ensure translational potential—a skill I now apply to Argentina’s evolving scientific landscape. Crucially, I have also engaged in science outreach programs in rural Spanish communities, designing physics workshops that demystify complex concepts for diverse audiences. This experience has instilled in me a profound understanding of the importance of making science accessible and locally meaningful—a value that mirrors Córdoba’s community-focused approach to research dissemination through initiatives like the "Ciudad de la Ciencia" (City of Science) program.</w:t>
      </w:r>
    </w:p>
    <w:p>
      <w:pPr>
        <w:pStyle w:val="BodyText"/>
      </w:pPr>
      <w:r>
        <w:t xml:space="preserve">Argentina Córdoba’s unique position as a hub for both fundamental and applied physics research is what draws me most. The region’s focus on astrophysics, particle physics, and renewable energy systems aligns perfectly with my expertise. I am particularly excited about the opportunity to contribute to CONICET’s strategic projects in Córdoba, such as those exploring solar energy storage solutions or cosmic ray detection networks that leverage Argentina’s geographical advantages. As a Physicist deeply versed in computational modeling and experimental design, I envision collaborating with local teams at UNC and CONICET Córdoba to develop low-cost sensors for environmental monitoring—a project that could directly support regional agricultural sustainability efforts. My fluency in Spanish (advanced proficiency) ensures seamless integration into both academic and community settings across Argentina Córdoba.</w:t>
      </w:r>
    </w:p>
    <w:p>
      <w:pPr>
        <w:pStyle w:val="BodyText"/>
      </w:pPr>
      <w:r>
        <w:t xml:space="preserve">What truly sets this Personal Statement apart is my vision for sustainable scientific growth within Argentina Córdoba. I am not merely seeking a position; I aim to become an active contributor to the region’s scientific ecosystem. I have studied the work of Professor María del Carmen Pérez at UNC, whose research on plasma physics for fusion energy resonates with my own interests in clean energy systems. I propose establishing a joint workshop between CONICET Córdoba and international partners to foster early-career physicist development—a model that has proven successful in European networks but is underutilized here. This initiative would address a critical gap while strengthening Argentina Córdoba’s global research standing.</w:t>
      </w:r>
    </w:p>
    <w:p>
      <w:pPr>
        <w:pStyle w:val="BodyText"/>
      </w:pPr>
      <w:r>
        <w:t xml:space="preserve">My commitment to Argentina Córdoba extends beyond professional goals; it reflects a personal dedication to the region’s future. I have traveled extensively through Córdoba Province, from the vineyards of San Alberto to the Andean foothills near Río Cuarto, and have been inspired by the resilience and innovation of its communities. The philosophy that science must serve society—embodied in Córdoba’s approach to research—mirrors my own ethical framework. As a Physicist, I see no separation between discovery and impact: every experiment should aim to improve lives. Whether through developing more efficient photovoltaic cells for rural electrification or enhancing disaster prediction models using statistical physics, my work will remain anchored in Argentina Córdoba’s specific needs.</w:t>
      </w:r>
    </w:p>
    <w:p>
      <w:pPr>
        <w:pStyle w:val="BodyText"/>
      </w:pPr>
      <w:r>
        <w:t xml:space="preserve">In conclusion, this Personal Statement embodies my readiness to join the ranks of esteemed physicists shaping Argentina Córdoba’s scientific trajectory. I bring technical expertise, a collaborative spirit honed through international experience, and a passionate commitment to embedding physics within the cultural and practical fabric of this exceptional region. I am prepared to contribute immediately to UNC’s research endeavors, support CONICET’s mission-driven projects, and engage with local communities as both a scientist and an advocate for evidence-based progress. Argentina Córdoba is not just my destination—it is where I believe physics can flourish most meaningfully. I eagerly anticipate the opportunity to discuss how my skills as a Physicist align with the ambitious vision of your institution, furthering the legacy of scientific excellence that defines this remarkable city.</w:t>
      </w:r>
    </w:p>
    <w:p>
      <w:pPr>
        <w:pStyle w:val="BodyText"/>
      </w:pPr>
      <w:r>
        <w:t xml:space="preserve">Thank you for considering this Personal Statement. I welcome the chance to contribute to Argentina Córdoba’s enduring story as a center of physics innovation and societal impa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cist Application - Argentina Córdoba</dc:title>
  <dc:creator/>
  <dc:language>en</dc:language>
  <cp:keywords/>
  <dcterms:created xsi:type="dcterms:W3CDTF">2026-07-14T03:42:24Z</dcterms:created>
  <dcterms:modified xsi:type="dcterms:W3CDTF">2026-07-14T03:42:24Z</dcterms:modified>
</cp:coreProperties>
</file>

<file path=docProps/custom.xml><?xml version="1.0" encoding="utf-8"?>
<Properties xmlns="http://schemas.openxmlformats.org/officeDocument/2006/custom-properties" xmlns:vt="http://schemas.openxmlformats.org/officeDocument/2006/docPropsVTypes"/>
</file>